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Pr="00606098" w:rsidRDefault="00BB10AB" w:rsidP="00B77563">
      <w:pPr>
        <w:pStyle w:val="Title"/>
        <w:jc w:val="left"/>
        <w:rPr>
          <w:sz w:val="24"/>
          <w:szCs w:val="24"/>
        </w:rPr>
      </w:pPr>
      <w:r>
        <w:rPr>
          <w:sz w:val="24"/>
          <w:szCs w:val="24"/>
        </w:rPr>
        <w:t xml:space="preserve"> </w:t>
      </w: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BB10AB">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BB10AB">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BB10AB">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BB10AB">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BB10AB">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BB10AB">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BB10AB">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BB10AB">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BB10AB">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BB10AB">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BB10AB">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BB10AB">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BB10AB">
        <w:trPr>
          <w:cantSplit/>
          <w:trHeight w:val="720"/>
          <w:jc w:val="center"/>
        </w:trPr>
        <w:tc>
          <w:tcPr>
            <w:tcW w:w="2180" w:type="dxa"/>
            <w:shd w:val="clear" w:color="auto" w:fill="auto"/>
            <w:vAlign w:val="center"/>
          </w:tcPr>
          <w:p w:rsidR="00B77563" w:rsidRPr="007F3C9A" w:rsidRDefault="00B77563" w:rsidP="00BB10AB">
            <w:pPr>
              <w:jc w:val="center"/>
              <w:rPr>
                <w:b/>
              </w:rPr>
            </w:pPr>
            <w:r w:rsidRPr="007F3C9A">
              <w:rPr>
                <w:b/>
              </w:rPr>
              <w:t>Business Name</w:t>
            </w:r>
          </w:p>
        </w:tc>
        <w:tc>
          <w:tcPr>
            <w:tcW w:w="7916" w:type="dxa"/>
            <w:shd w:val="clear" w:color="auto" w:fill="auto"/>
          </w:tcPr>
          <w:p w:rsidR="00B77563" w:rsidRPr="00D46AF3" w:rsidRDefault="00B77563" w:rsidP="00BB10AB"/>
        </w:tc>
      </w:tr>
      <w:tr w:rsidR="00B77563" w:rsidRPr="00D46AF3" w:rsidTr="00BB10AB">
        <w:trPr>
          <w:cantSplit/>
          <w:trHeight w:hRule="exact" w:val="1152"/>
          <w:jc w:val="center"/>
        </w:trPr>
        <w:tc>
          <w:tcPr>
            <w:tcW w:w="2180" w:type="dxa"/>
            <w:shd w:val="clear" w:color="auto" w:fill="auto"/>
            <w:vAlign w:val="center"/>
          </w:tcPr>
          <w:p w:rsidR="00B77563" w:rsidRPr="007F3C9A" w:rsidRDefault="00B77563" w:rsidP="00BB10AB">
            <w:pPr>
              <w:jc w:val="center"/>
              <w:rPr>
                <w:b/>
              </w:rPr>
            </w:pPr>
            <w:r w:rsidRPr="007F3C9A">
              <w:rPr>
                <w:b/>
              </w:rPr>
              <w:t>Company Mission Statement</w:t>
            </w:r>
          </w:p>
        </w:tc>
        <w:tc>
          <w:tcPr>
            <w:tcW w:w="7916" w:type="dxa"/>
            <w:shd w:val="clear" w:color="auto" w:fill="auto"/>
          </w:tcPr>
          <w:p w:rsidR="00B77563" w:rsidRPr="00D46AF3" w:rsidRDefault="00B77563" w:rsidP="00BB10AB"/>
        </w:tc>
      </w:tr>
      <w:tr w:rsidR="00B77563" w:rsidRPr="00D46AF3" w:rsidTr="00BB10AB">
        <w:trPr>
          <w:cantSplit/>
          <w:trHeight w:hRule="exact" w:val="1152"/>
          <w:jc w:val="center"/>
        </w:trPr>
        <w:tc>
          <w:tcPr>
            <w:tcW w:w="2180" w:type="dxa"/>
            <w:shd w:val="clear" w:color="auto" w:fill="auto"/>
            <w:vAlign w:val="center"/>
          </w:tcPr>
          <w:p w:rsidR="00B77563" w:rsidRPr="007F3C9A" w:rsidRDefault="00B77563" w:rsidP="00BB10AB">
            <w:pPr>
              <w:jc w:val="center"/>
              <w:rPr>
                <w:b/>
              </w:rPr>
            </w:pPr>
            <w:r w:rsidRPr="007F3C9A">
              <w:rPr>
                <w:b/>
              </w:rPr>
              <w:t>Company Philosophy/</w:t>
            </w:r>
          </w:p>
          <w:p w:rsidR="00B77563" w:rsidRPr="007F3C9A" w:rsidRDefault="00B77563" w:rsidP="00BB10AB">
            <w:pPr>
              <w:jc w:val="center"/>
              <w:rPr>
                <w:b/>
              </w:rPr>
            </w:pPr>
            <w:r w:rsidRPr="007F3C9A">
              <w:rPr>
                <w:b/>
              </w:rPr>
              <w:t>Values</w:t>
            </w:r>
          </w:p>
        </w:tc>
        <w:tc>
          <w:tcPr>
            <w:tcW w:w="7916" w:type="dxa"/>
            <w:shd w:val="clear" w:color="auto" w:fill="auto"/>
          </w:tcPr>
          <w:p w:rsidR="00B77563" w:rsidRPr="00D46AF3" w:rsidRDefault="00B77563" w:rsidP="00BB10AB"/>
        </w:tc>
      </w:tr>
      <w:tr w:rsidR="00B77563" w:rsidRPr="00D46AF3" w:rsidTr="00BB10AB">
        <w:trPr>
          <w:cantSplit/>
          <w:trHeight w:hRule="exact" w:val="1152"/>
          <w:jc w:val="center"/>
        </w:trPr>
        <w:tc>
          <w:tcPr>
            <w:tcW w:w="2180" w:type="dxa"/>
            <w:shd w:val="clear" w:color="auto" w:fill="auto"/>
            <w:vAlign w:val="center"/>
          </w:tcPr>
          <w:p w:rsidR="00B77563" w:rsidRPr="007F3C9A" w:rsidRDefault="00B77563" w:rsidP="00BB10AB">
            <w:pPr>
              <w:jc w:val="center"/>
              <w:rPr>
                <w:b/>
              </w:rPr>
            </w:pPr>
            <w:r w:rsidRPr="007F3C9A">
              <w:rPr>
                <w:b/>
              </w:rPr>
              <w:t>Company Vision</w:t>
            </w:r>
          </w:p>
        </w:tc>
        <w:tc>
          <w:tcPr>
            <w:tcW w:w="7916" w:type="dxa"/>
            <w:shd w:val="clear" w:color="auto" w:fill="auto"/>
          </w:tcPr>
          <w:p w:rsidR="00B77563" w:rsidRPr="00D46AF3" w:rsidRDefault="00B77563" w:rsidP="00BB10AB"/>
        </w:tc>
      </w:tr>
      <w:tr w:rsidR="00B77563" w:rsidRPr="00D46AF3" w:rsidTr="00BB10AB">
        <w:trPr>
          <w:cantSplit/>
          <w:trHeight w:hRule="exact" w:val="2395"/>
          <w:jc w:val="center"/>
        </w:trPr>
        <w:tc>
          <w:tcPr>
            <w:tcW w:w="2180" w:type="dxa"/>
            <w:shd w:val="clear" w:color="auto" w:fill="auto"/>
          </w:tcPr>
          <w:p w:rsidR="00B77563" w:rsidRDefault="00B77563" w:rsidP="00BB10AB">
            <w:pPr>
              <w:jc w:val="center"/>
              <w:rPr>
                <w:b/>
              </w:rPr>
            </w:pPr>
          </w:p>
          <w:p w:rsidR="00B77563" w:rsidRDefault="00B77563" w:rsidP="00BB10AB">
            <w:pPr>
              <w:jc w:val="center"/>
              <w:rPr>
                <w:b/>
              </w:rPr>
            </w:pPr>
          </w:p>
          <w:p w:rsidR="00B77563" w:rsidRDefault="00B77563" w:rsidP="00BB10AB">
            <w:pPr>
              <w:jc w:val="center"/>
              <w:rPr>
                <w:b/>
              </w:rPr>
            </w:pPr>
          </w:p>
          <w:p w:rsidR="00B77563" w:rsidRPr="007F3C9A" w:rsidRDefault="00B77563" w:rsidP="00BB10AB">
            <w:pPr>
              <w:jc w:val="center"/>
              <w:rPr>
                <w:b/>
              </w:rPr>
            </w:pPr>
            <w:r w:rsidRPr="007F3C9A">
              <w:rPr>
                <w:b/>
              </w:rPr>
              <w:t>Goals &amp; Milestones</w:t>
            </w:r>
          </w:p>
        </w:tc>
        <w:tc>
          <w:tcPr>
            <w:tcW w:w="7916" w:type="dxa"/>
            <w:shd w:val="clear" w:color="auto" w:fill="auto"/>
          </w:tcPr>
          <w:p w:rsidR="00B77563" w:rsidRDefault="00B77563" w:rsidP="00BB10AB"/>
          <w:p w:rsidR="00B77563" w:rsidRDefault="00B77563" w:rsidP="00BB10AB">
            <w:r>
              <w:t>1.</w:t>
            </w:r>
          </w:p>
          <w:p w:rsidR="00B77563" w:rsidRDefault="00B77563" w:rsidP="00BB10AB"/>
          <w:p w:rsidR="00B77563" w:rsidRDefault="00B77563" w:rsidP="00BB10AB"/>
          <w:p w:rsidR="00B77563" w:rsidRDefault="00B77563" w:rsidP="00BB10AB">
            <w:r>
              <w:t>2.</w:t>
            </w:r>
          </w:p>
          <w:p w:rsidR="00B77563" w:rsidRDefault="00B77563" w:rsidP="00BB10AB"/>
          <w:p w:rsidR="00B77563" w:rsidRDefault="00B77563" w:rsidP="00BB10AB"/>
          <w:p w:rsidR="00B77563" w:rsidRDefault="00B77563" w:rsidP="00BB10AB">
            <w:r>
              <w:t xml:space="preserve">3. </w:t>
            </w:r>
          </w:p>
          <w:p w:rsidR="00B77563" w:rsidRDefault="00B77563" w:rsidP="00BB10AB"/>
          <w:p w:rsidR="00B77563" w:rsidRDefault="00B77563" w:rsidP="00BB10AB"/>
          <w:p w:rsidR="00B77563" w:rsidRPr="00D46AF3" w:rsidRDefault="00B77563" w:rsidP="00BB10AB"/>
        </w:tc>
      </w:tr>
      <w:tr w:rsidR="00B77563" w:rsidRPr="00D46AF3" w:rsidTr="00BB10AB">
        <w:trPr>
          <w:cantSplit/>
          <w:trHeight w:hRule="exact" w:val="1152"/>
          <w:jc w:val="center"/>
        </w:trPr>
        <w:tc>
          <w:tcPr>
            <w:tcW w:w="2180" w:type="dxa"/>
            <w:shd w:val="clear" w:color="auto" w:fill="auto"/>
            <w:vAlign w:val="center"/>
          </w:tcPr>
          <w:p w:rsidR="00B77563" w:rsidRPr="007F3C9A" w:rsidRDefault="00B77563" w:rsidP="00BB10AB">
            <w:pPr>
              <w:jc w:val="center"/>
              <w:rPr>
                <w:b/>
              </w:rPr>
            </w:pPr>
            <w:r>
              <w:rPr>
                <w:b/>
              </w:rPr>
              <w:t>Target Market</w:t>
            </w:r>
          </w:p>
        </w:tc>
        <w:tc>
          <w:tcPr>
            <w:tcW w:w="7916" w:type="dxa"/>
            <w:shd w:val="clear" w:color="auto" w:fill="auto"/>
          </w:tcPr>
          <w:p w:rsidR="00B77563" w:rsidRPr="00D46AF3" w:rsidRDefault="00B77563" w:rsidP="00BB10AB"/>
        </w:tc>
      </w:tr>
      <w:tr w:rsidR="00B77563" w:rsidRPr="00D46AF3" w:rsidTr="00BB10AB">
        <w:trPr>
          <w:cantSplit/>
          <w:trHeight w:hRule="exact" w:val="2160"/>
          <w:jc w:val="center"/>
        </w:trPr>
        <w:tc>
          <w:tcPr>
            <w:tcW w:w="2180" w:type="dxa"/>
            <w:shd w:val="clear" w:color="auto" w:fill="auto"/>
            <w:vAlign w:val="center"/>
          </w:tcPr>
          <w:p w:rsidR="00B77563" w:rsidRDefault="00B77563" w:rsidP="00BB10AB">
            <w:pPr>
              <w:jc w:val="center"/>
              <w:rPr>
                <w:b/>
              </w:rPr>
            </w:pPr>
            <w:r>
              <w:rPr>
                <w:b/>
              </w:rPr>
              <w:t>Industry/</w:t>
            </w:r>
          </w:p>
          <w:p w:rsidR="00B77563" w:rsidRDefault="00B77563" w:rsidP="00BB10AB">
            <w:pPr>
              <w:jc w:val="center"/>
              <w:rPr>
                <w:b/>
              </w:rPr>
            </w:pPr>
            <w:r>
              <w:rPr>
                <w:b/>
              </w:rPr>
              <w:t>Competitors</w:t>
            </w:r>
          </w:p>
          <w:p w:rsidR="00B77563" w:rsidRPr="007F3C9A" w:rsidRDefault="00B77563" w:rsidP="00BB10AB">
            <w:pPr>
              <w:jc w:val="center"/>
              <w:rPr>
                <w:b/>
              </w:rPr>
            </w:pPr>
          </w:p>
        </w:tc>
        <w:tc>
          <w:tcPr>
            <w:tcW w:w="7916" w:type="dxa"/>
            <w:shd w:val="clear" w:color="auto" w:fill="auto"/>
          </w:tcPr>
          <w:p w:rsidR="00B77563" w:rsidRDefault="00B77563" w:rsidP="00BB10AB"/>
          <w:p w:rsidR="00B77563" w:rsidRDefault="00B77563" w:rsidP="00BB10AB">
            <w:r>
              <w:t>1.</w:t>
            </w:r>
          </w:p>
          <w:p w:rsidR="00B77563" w:rsidRDefault="00B77563" w:rsidP="00BB10AB"/>
          <w:p w:rsidR="00B77563" w:rsidRDefault="00B77563" w:rsidP="00BB10AB">
            <w:r>
              <w:t>2.</w:t>
            </w:r>
          </w:p>
          <w:p w:rsidR="00B77563" w:rsidRDefault="00B77563" w:rsidP="00BB10AB"/>
          <w:p w:rsidR="00B77563" w:rsidRPr="00D46AF3" w:rsidRDefault="00B77563" w:rsidP="00BB10AB">
            <w:r>
              <w:t>3.</w:t>
            </w:r>
          </w:p>
        </w:tc>
      </w:tr>
      <w:tr w:rsidR="00B77563" w:rsidRPr="00D46AF3" w:rsidTr="00BB10AB">
        <w:trPr>
          <w:cantSplit/>
          <w:trHeight w:hRule="exact" w:val="2160"/>
          <w:jc w:val="center"/>
        </w:trPr>
        <w:tc>
          <w:tcPr>
            <w:tcW w:w="2180" w:type="dxa"/>
            <w:shd w:val="clear" w:color="auto" w:fill="auto"/>
            <w:vAlign w:val="center"/>
          </w:tcPr>
          <w:p w:rsidR="00B77563" w:rsidRDefault="00B77563" w:rsidP="00BB10AB">
            <w:pPr>
              <w:jc w:val="center"/>
              <w:rPr>
                <w:b/>
              </w:rPr>
            </w:pPr>
            <w:r>
              <w:rPr>
                <w:b/>
              </w:rPr>
              <w:t>Legal Structure/</w:t>
            </w:r>
          </w:p>
          <w:p w:rsidR="00B77563" w:rsidRPr="007F3C9A" w:rsidRDefault="00B77563" w:rsidP="00BB10AB">
            <w:pPr>
              <w:jc w:val="center"/>
              <w:rPr>
                <w:b/>
              </w:rPr>
            </w:pPr>
            <w:r>
              <w:rPr>
                <w:b/>
              </w:rPr>
              <w:t>Ownership</w:t>
            </w:r>
          </w:p>
        </w:tc>
        <w:tc>
          <w:tcPr>
            <w:tcW w:w="7916" w:type="dxa"/>
            <w:shd w:val="clear" w:color="auto" w:fill="auto"/>
          </w:tcPr>
          <w:p w:rsidR="00B77563" w:rsidRPr="00D46AF3" w:rsidRDefault="00B77563" w:rsidP="00BB10AB"/>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BB10AB">
        <w:trPr>
          <w:cantSplit/>
          <w:trHeight w:val="720"/>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BB10AB">
            <w:pPr>
              <w:rPr>
                <w:rFonts w:cs="Gill Sans"/>
                <w:szCs w:val="22"/>
              </w:rPr>
            </w:pPr>
          </w:p>
        </w:tc>
      </w:tr>
      <w:tr w:rsidR="00B77563" w:rsidRPr="009B20B8" w:rsidTr="00BB10AB">
        <w:trPr>
          <w:cantSplit/>
          <w:trHeight w:hRule="exact" w:val="1440"/>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BB10AB">
            <w:pPr>
              <w:rPr>
                <w:rFonts w:cs="Gill Sans"/>
                <w:szCs w:val="22"/>
              </w:rPr>
            </w:pPr>
          </w:p>
        </w:tc>
      </w:tr>
      <w:tr w:rsidR="00B77563" w:rsidRPr="009B20B8" w:rsidTr="00BB10AB">
        <w:trPr>
          <w:cantSplit/>
          <w:trHeight w:hRule="exact" w:val="1440"/>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BB10AB">
            <w:pPr>
              <w:rPr>
                <w:rFonts w:cs="Gill Sans"/>
                <w:szCs w:val="22"/>
              </w:rPr>
            </w:pPr>
          </w:p>
        </w:tc>
      </w:tr>
      <w:tr w:rsidR="00B77563" w:rsidRPr="009B20B8" w:rsidTr="00BB10AB">
        <w:trPr>
          <w:cantSplit/>
          <w:trHeight w:hRule="exact" w:val="1440"/>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BB10AB">
            <w:pPr>
              <w:rPr>
                <w:rFonts w:cs="Gill Sans"/>
                <w:szCs w:val="22"/>
              </w:rPr>
            </w:pPr>
          </w:p>
        </w:tc>
      </w:tr>
      <w:tr w:rsidR="00B77563" w:rsidRPr="009B20B8" w:rsidTr="00BB10AB">
        <w:trPr>
          <w:cantSplit/>
          <w:trHeight w:hRule="exact" w:val="1440"/>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BB10AB">
            <w:pPr>
              <w:rPr>
                <w:rFonts w:cs="Gill Sans"/>
                <w:szCs w:val="22"/>
              </w:rPr>
            </w:pPr>
          </w:p>
        </w:tc>
      </w:tr>
      <w:tr w:rsidR="00B77563" w:rsidRPr="009B20B8" w:rsidTr="00BB10AB">
        <w:trPr>
          <w:cantSplit/>
          <w:trHeight w:hRule="exact" w:val="1440"/>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BB10AB">
            <w:pPr>
              <w:rPr>
                <w:rFonts w:cs="Gill Sans"/>
                <w:szCs w:val="22"/>
              </w:rPr>
            </w:pPr>
          </w:p>
        </w:tc>
      </w:tr>
      <w:tr w:rsidR="00B77563" w:rsidRPr="009B20B8" w:rsidTr="00BB10AB">
        <w:trPr>
          <w:cantSplit/>
          <w:trHeight w:hRule="exact" w:val="1440"/>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BB10AB">
            <w:pPr>
              <w:rPr>
                <w:rFonts w:cs="Gill Sans"/>
                <w:szCs w:val="22"/>
              </w:rPr>
            </w:pPr>
          </w:p>
        </w:tc>
      </w:tr>
      <w:tr w:rsidR="00B77563" w:rsidRPr="009B20B8" w:rsidTr="00BB10AB">
        <w:trPr>
          <w:cantSplit/>
          <w:trHeight w:val="1152"/>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BB10AB">
            <w:pPr>
              <w:rPr>
                <w:rFonts w:cs="Gill Sans"/>
                <w:szCs w:val="22"/>
              </w:rPr>
            </w:pPr>
          </w:p>
        </w:tc>
      </w:tr>
      <w:tr w:rsidR="00B77563" w:rsidRPr="009B20B8" w:rsidTr="00BB10AB">
        <w:trPr>
          <w:cantSplit/>
          <w:trHeight w:val="1872"/>
          <w:jc w:val="center"/>
        </w:trPr>
        <w:tc>
          <w:tcPr>
            <w:tcW w:w="149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Product/</w:t>
            </w:r>
          </w:p>
          <w:p w:rsidR="00B77563" w:rsidRPr="009B20B8" w:rsidRDefault="00B77563" w:rsidP="00BB10AB">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BB10AB">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BB10AB">
        <w:trPr>
          <w:gridAfter w:val="1"/>
          <w:wAfter w:w="11" w:type="pct"/>
          <w:trHeight w:val="345"/>
        </w:trPr>
        <w:tc>
          <w:tcPr>
            <w:tcW w:w="1051" w:type="pct"/>
            <w:noWrap/>
            <w:hideMark/>
          </w:tcPr>
          <w:p w:rsidR="00B77563" w:rsidRPr="009B20B8" w:rsidRDefault="00B77563" w:rsidP="00BB10AB">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BB10AB">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BB10AB">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BB10AB">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BB10AB">
            <w:pPr>
              <w:jc w:val="center"/>
              <w:rPr>
                <w:rFonts w:eastAsia="Times New Roman" w:cs="Gill Sans"/>
                <w:b/>
                <w:bCs/>
                <w:szCs w:val="22"/>
              </w:rPr>
            </w:pPr>
            <w:r w:rsidRPr="009B20B8">
              <w:rPr>
                <w:rFonts w:eastAsia="Times New Roman" w:cs="Gill Sans"/>
                <w:b/>
                <w:bCs/>
                <w:szCs w:val="22"/>
              </w:rPr>
              <w:t>Threats</w:t>
            </w:r>
          </w:p>
        </w:tc>
      </w:tr>
      <w:tr w:rsidR="00B77563" w:rsidRPr="009B20B8" w:rsidTr="00BB10AB">
        <w:trPr>
          <w:gridAfter w:val="1"/>
          <w:wAfter w:w="11" w:type="pct"/>
          <w:trHeight w:val="900"/>
        </w:trPr>
        <w:tc>
          <w:tcPr>
            <w:tcW w:w="1051" w:type="pct"/>
            <w:noWrap/>
          </w:tcPr>
          <w:p w:rsidR="00B77563" w:rsidRPr="009B20B8" w:rsidRDefault="00B77563" w:rsidP="00BB10AB">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r>
      <w:tr w:rsidR="00B77563" w:rsidRPr="009B20B8" w:rsidTr="00BB10AB">
        <w:trPr>
          <w:gridAfter w:val="1"/>
          <w:wAfter w:w="11" w:type="pct"/>
          <w:trHeight w:val="900"/>
        </w:trPr>
        <w:tc>
          <w:tcPr>
            <w:tcW w:w="1051" w:type="pct"/>
            <w:noWrap/>
            <w:hideMark/>
          </w:tcPr>
          <w:p w:rsidR="00B77563" w:rsidRPr="009B20B8" w:rsidRDefault="00B77563" w:rsidP="00BB10AB">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r>
      <w:tr w:rsidR="00B77563" w:rsidRPr="009B20B8" w:rsidTr="00BB10AB">
        <w:trPr>
          <w:gridAfter w:val="1"/>
          <w:wAfter w:w="11" w:type="pct"/>
          <w:trHeight w:val="900"/>
        </w:trPr>
        <w:tc>
          <w:tcPr>
            <w:tcW w:w="1051" w:type="pct"/>
            <w:hideMark/>
          </w:tcPr>
          <w:p w:rsidR="00B77563" w:rsidRPr="009B20B8" w:rsidRDefault="00B77563" w:rsidP="00BB10AB">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r>
      <w:tr w:rsidR="00B77563" w:rsidRPr="009B20B8" w:rsidTr="00BB10AB">
        <w:trPr>
          <w:gridAfter w:val="1"/>
          <w:wAfter w:w="11" w:type="pct"/>
          <w:trHeight w:val="900"/>
        </w:trPr>
        <w:tc>
          <w:tcPr>
            <w:tcW w:w="1051" w:type="pct"/>
          </w:tcPr>
          <w:p w:rsidR="00B77563" w:rsidRPr="009B20B8" w:rsidRDefault="00B77563" w:rsidP="00BB10AB">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r>
      <w:tr w:rsidR="00B77563" w:rsidRPr="009B20B8" w:rsidTr="00BB10AB">
        <w:trPr>
          <w:gridAfter w:val="1"/>
          <w:wAfter w:w="11" w:type="pct"/>
          <w:trHeight w:val="900"/>
        </w:trPr>
        <w:tc>
          <w:tcPr>
            <w:tcW w:w="1051" w:type="pct"/>
          </w:tcPr>
          <w:p w:rsidR="00B77563" w:rsidRDefault="00B77563" w:rsidP="00BB10AB">
            <w:pPr>
              <w:rPr>
                <w:rFonts w:eastAsia="Times New Roman" w:cs="Gill Sans"/>
                <w:b/>
                <w:bCs/>
                <w:szCs w:val="22"/>
              </w:rPr>
            </w:pPr>
            <w:r w:rsidRPr="009B20B8">
              <w:rPr>
                <w:rFonts w:eastAsia="Times New Roman" w:cs="Gill Sans"/>
                <w:b/>
                <w:bCs/>
                <w:szCs w:val="22"/>
              </w:rPr>
              <w:t>Operations/</w:t>
            </w:r>
          </w:p>
          <w:p w:rsidR="00B77563" w:rsidRPr="009B20B8" w:rsidRDefault="00B77563" w:rsidP="00BB10AB">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r>
      <w:tr w:rsidR="00B77563" w:rsidRPr="009B20B8" w:rsidTr="00BB10AB">
        <w:trPr>
          <w:gridAfter w:val="1"/>
          <w:wAfter w:w="11" w:type="pct"/>
          <w:trHeight w:val="900"/>
        </w:trPr>
        <w:tc>
          <w:tcPr>
            <w:tcW w:w="1051" w:type="pct"/>
          </w:tcPr>
          <w:p w:rsidR="00B77563" w:rsidRPr="009B20B8" w:rsidRDefault="00B77563" w:rsidP="00BB10AB">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c>
          <w:tcPr>
            <w:tcW w:w="1004" w:type="pct"/>
          </w:tcPr>
          <w:p w:rsidR="00B77563" w:rsidRPr="009B20B8" w:rsidRDefault="00B77563" w:rsidP="00BB10AB">
            <w:pPr>
              <w:rPr>
                <w:rFonts w:eastAsia="Times New Roman" w:cs="Gill Sans"/>
                <w:szCs w:val="22"/>
              </w:rPr>
            </w:pPr>
          </w:p>
        </w:tc>
      </w:tr>
      <w:tr w:rsidR="00B77563" w:rsidRPr="009B20B8" w:rsidTr="00BB10AB">
        <w:trPr>
          <w:trHeight w:val="576"/>
        </w:trPr>
        <w:tc>
          <w:tcPr>
            <w:tcW w:w="5000" w:type="pct"/>
            <w:gridSpan w:val="6"/>
            <w:noWrap/>
            <w:hideMark/>
          </w:tcPr>
          <w:p w:rsidR="00B77563" w:rsidRPr="009B20B8" w:rsidRDefault="00B77563" w:rsidP="00BB10AB">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BB10AB">
        <w:trPr>
          <w:trHeight w:val="1080"/>
        </w:trPr>
        <w:tc>
          <w:tcPr>
            <w:tcW w:w="5000" w:type="pct"/>
            <w:gridSpan w:val="6"/>
            <w:hideMark/>
          </w:tcPr>
          <w:p w:rsidR="00B77563" w:rsidRPr="009B20B8" w:rsidRDefault="00B77563" w:rsidP="00BB10AB">
            <w:pPr>
              <w:rPr>
                <w:rFonts w:eastAsia="Times New Roman" w:cs="Gill Sans"/>
                <w:szCs w:val="22"/>
              </w:rPr>
            </w:pPr>
            <w:r w:rsidRPr="009B20B8">
              <w:rPr>
                <w:rFonts w:eastAsia="Times New Roman" w:cs="Gill Sans"/>
                <w:szCs w:val="22"/>
              </w:rPr>
              <w:t> </w:t>
            </w:r>
          </w:p>
        </w:tc>
      </w:tr>
      <w:tr w:rsidR="00B77563" w:rsidRPr="009B20B8" w:rsidTr="00BB10AB">
        <w:trPr>
          <w:trHeight w:val="345"/>
        </w:trPr>
        <w:tc>
          <w:tcPr>
            <w:tcW w:w="5000" w:type="pct"/>
            <w:gridSpan w:val="6"/>
            <w:noWrap/>
            <w:hideMark/>
          </w:tcPr>
          <w:p w:rsidR="00B77563" w:rsidRPr="009B20B8" w:rsidRDefault="00B77563" w:rsidP="00BB10AB">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BB10AB">
        <w:trPr>
          <w:trHeight w:val="1080"/>
        </w:trPr>
        <w:tc>
          <w:tcPr>
            <w:tcW w:w="5000" w:type="pct"/>
            <w:gridSpan w:val="6"/>
            <w:hideMark/>
          </w:tcPr>
          <w:p w:rsidR="00B77563" w:rsidRPr="009B20B8" w:rsidRDefault="00B77563" w:rsidP="00BB10AB">
            <w:pPr>
              <w:rPr>
                <w:rFonts w:eastAsia="Times New Roman" w:cs="Gill Sans"/>
                <w:szCs w:val="22"/>
              </w:rPr>
            </w:pPr>
            <w:r w:rsidRPr="009B20B8">
              <w:rPr>
                <w:rFonts w:eastAsia="Times New Roman" w:cs="Gill Sans"/>
                <w:szCs w:val="22"/>
              </w:rPr>
              <w:t> </w:t>
            </w:r>
          </w:p>
        </w:tc>
      </w:tr>
      <w:tr w:rsidR="00B77563" w:rsidRPr="009B20B8" w:rsidTr="00BB10AB">
        <w:trPr>
          <w:trHeight w:val="345"/>
        </w:trPr>
        <w:tc>
          <w:tcPr>
            <w:tcW w:w="5000" w:type="pct"/>
            <w:gridSpan w:val="6"/>
            <w:noWrap/>
            <w:hideMark/>
          </w:tcPr>
          <w:p w:rsidR="00B77563" w:rsidRPr="009B20B8" w:rsidRDefault="00B77563" w:rsidP="00BB10AB">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BB10AB">
        <w:trPr>
          <w:trHeight w:val="1080"/>
        </w:trPr>
        <w:tc>
          <w:tcPr>
            <w:tcW w:w="5000" w:type="pct"/>
            <w:gridSpan w:val="6"/>
            <w:hideMark/>
          </w:tcPr>
          <w:p w:rsidR="00B77563" w:rsidRPr="009B20B8" w:rsidRDefault="00B77563" w:rsidP="00BB10AB">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BB10AB">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BB10AB">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BB10AB">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BB10AB">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BB10AB">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BB10AB">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BB10AB">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r w:rsidRPr="009B20B8">
              <w:rPr>
                <w:rFonts w:cs="Gill Sans"/>
                <w:b/>
                <w:szCs w:val="22"/>
              </w:rPr>
              <w:t>Price</w:t>
            </w: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b/>
                <w:bCs/>
                <w:i/>
                <w:szCs w:val="22"/>
              </w:rPr>
            </w:pPr>
          </w:p>
        </w:tc>
      </w:tr>
      <w:tr w:rsidR="00B77563" w:rsidRPr="009B20B8" w:rsidTr="00BB10AB">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r w:rsidRPr="009B20B8">
              <w:rPr>
                <w:rFonts w:cs="Gill Sans"/>
                <w:b/>
                <w:szCs w:val="22"/>
              </w:rPr>
              <w:t>Benefits/Features</w:t>
            </w: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b/>
                <w:bCs/>
                <w:i/>
                <w:szCs w:val="22"/>
              </w:rPr>
            </w:pPr>
          </w:p>
        </w:tc>
      </w:tr>
      <w:tr w:rsidR="00B77563" w:rsidRPr="009B20B8" w:rsidTr="00BB10AB">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r w:rsidRPr="009B20B8">
              <w:rPr>
                <w:rFonts w:cs="Gill Sans"/>
                <w:b/>
                <w:szCs w:val="22"/>
              </w:rPr>
              <w:t>Size/profitability</w:t>
            </w: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b/>
                <w:bCs/>
                <w:i/>
                <w:szCs w:val="22"/>
              </w:rPr>
            </w:pPr>
          </w:p>
        </w:tc>
      </w:tr>
      <w:tr w:rsidR="00B77563" w:rsidRPr="009B20B8" w:rsidTr="00BB10AB">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r w:rsidRPr="009B20B8">
              <w:rPr>
                <w:rFonts w:cs="Gill Sans"/>
                <w:b/>
                <w:szCs w:val="22"/>
              </w:rPr>
              <w:t>Market strategy</w:t>
            </w: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p w:rsidR="00B77563" w:rsidRPr="009B20B8" w:rsidRDefault="00B77563" w:rsidP="00BB10AB">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BB10AB">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BB10AB">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BB10AB">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BB10AB">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BB10AB">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BB10AB">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BB10AB">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BB10AB">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BB10AB">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BB10AB">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BB10AB">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BB10AB">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r w:rsidR="00B77563" w:rsidRPr="009B20B8" w:rsidTr="00BB10AB">
        <w:trPr>
          <w:trHeight w:val="576"/>
          <w:jc w:val="center"/>
        </w:trPr>
        <w:tc>
          <w:tcPr>
            <w:tcW w:w="1569" w:type="dxa"/>
            <w:tcMar>
              <w:top w:w="58" w:type="dxa"/>
              <w:left w:w="115" w:type="dxa"/>
              <w:bottom w:w="58" w:type="dxa"/>
              <w:right w:w="115" w:type="dxa"/>
            </w:tcMar>
            <w:vAlign w:val="center"/>
          </w:tcPr>
          <w:p w:rsidR="00B77563" w:rsidRPr="009B20B8" w:rsidRDefault="00B77563" w:rsidP="00BB10AB">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BB10AB">
            <w:pPr>
              <w:pStyle w:val="TableText"/>
              <w:rPr>
                <w:rFonts w:ascii="Gill Sans MT" w:hAnsi="Gill Sans MT" w:cs="Gill Sans"/>
                <w:sz w:val="22"/>
                <w:szCs w:val="22"/>
              </w:rPr>
            </w:pPr>
          </w:p>
        </w:tc>
        <w:tc>
          <w:tcPr>
            <w:tcW w:w="1476"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47" w:type="dxa"/>
            <w:vAlign w:val="center"/>
          </w:tcPr>
          <w:p w:rsidR="00B77563" w:rsidRPr="009B20B8" w:rsidRDefault="00B77563" w:rsidP="00BB10AB">
            <w:pPr>
              <w:pStyle w:val="TableText"/>
              <w:rPr>
                <w:rFonts w:ascii="Gill Sans MT" w:hAnsi="Gill Sans MT" w:cs="Gill Sans"/>
                <w:sz w:val="22"/>
                <w:szCs w:val="22"/>
              </w:rPr>
            </w:pPr>
          </w:p>
        </w:tc>
        <w:tc>
          <w:tcPr>
            <w:tcW w:w="1533" w:type="dxa"/>
            <w:vAlign w:val="center"/>
          </w:tcPr>
          <w:p w:rsidR="00B77563" w:rsidRPr="009B20B8" w:rsidRDefault="00B77563" w:rsidP="00BB10AB">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BB10AB">
        <w:trPr>
          <w:trHeight w:val="432"/>
          <w:jc w:val="center"/>
        </w:trPr>
        <w:tc>
          <w:tcPr>
            <w:tcW w:w="1827" w:type="dxa"/>
            <w:tcBorders>
              <w:top w:val="nil"/>
              <w:left w:val="nil"/>
            </w:tcBorders>
            <w:shd w:val="clear" w:color="auto" w:fill="auto"/>
          </w:tcPr>
          <w:p w:rsidR="00B77563" w:rsidRPr="009B20B8" w:rsidRDefault="00B77563" w:rsidP="00BB10AB">
            <w:pPr>
              <w:rPr>
                <w:rFonts w:cs="Gill Sans"/>
                <w:szCs w:val="22"/>
              </w:rPr>
            </w:pPr>
          </w:p>
        </w:tc>
        <w:tc>
          <w:tcPr>
            <w:tcW w:w="216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Target Market 3</w:t>
            </w:r>
          </w:p>
        </w:tc>
      </w:tr>
      <w:tr w:rsidR="00B77563" w:rsidRPr="009B20B8" w:rsidTr="00BB10AB">
        <w:trPr>
          <w:trHeight w:val="2520"/>
          <w:jc w:val="center"/>
        </w:trPr>
        <w:tc>
          <w:tcPr>
            <w:tcW w:w="1827"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BB10AB">
            <w:pPr>
              <w:rPr>
                <w:rFonts w:cs="Gill Sans"/>
                <w:szCs w:val="22"/>
              </w:rPr>
            </w:pPr>
          </w:p>
        </w:tc>
        <w:tc>
          <w:tcPr>
            <w:tcW w:w="2160" w:type="dxa"/>
            <w:shd w:val="clear" w:color="auto" w:fill="auto"/>
          </w:tcPr>
          <w:p w:rsidR="00B77563" w:rsidRPr="009B20B8" w:rsidRDefault="00B77563" w:rsidP="00BB10AB">
            <w:pPr>
              <w:rPr>
                <w:rFonts w:cs="Gill Sans"/>
                <w:szCs w:val="22"/>
              </w:rPr>
            </w:pPr>
          </w:p>
        </w:tc>
        <w:tc>
          <w:tcPr>
            <w:tcW w:w="2433" w:type="dxa"/>
            <w:shd w:val="clear" w:color="auto" w:fill="auto"/>
          </w:tcPr>
          <w:p w:rsidR="00B77563" w:rsidRPr="009B20B8" w:rsidRDefault="00B77563" w:rsidP="00BB10AB">
            <w:pPr>
              <w:rPr>
                <w:rFonts w:cs="Gill Sans"/>
                <w:szCs w:val="22"/>
              </w:rPr>
            </w:pPr>
          </w:p>
        </w:tc>
      </w:tr>
      <w:tr w:rsidR="00B77563" w:rsidRPr="009B20B8" w:rsidTr="00BB10AB">
        <w:trPr>
          <w:trHeight w:val="2520"/>
          <w:jc w:val="center"/>
        </w:trPr>
        <w:tc>
          <w:tcPr>
            <w:tcW w:w="1827"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BB10AB">
            <w:pPr>
              <w:rPr>
                <w:rFonts w:cs="Gill Sans"/>
                <w:szCs w:val="22"/>
              </w:rPr>
            </w:pPr>
          </w:p>
        </w:tc>
        <w:tc>
          <w:tcPr>
            <w:tcW w:w="2160" w:type="dxa"/>
            <w:shd w:val="clear" w:color="auto" w:fill="auto"/>
          </w:tcPr>
          <w:p w:rsidR="00B77563" w:rsidRPr="009B20B8" w:rsidRDefault="00B77563" w:rsidP="00BB10AB">
            <w:pPr>
              <w:rPr>
                <w:rFonts w:cs="Gill Sans"/>
                <w:szCs w:val="22"/>
              </w:rPr>
            </w:pPr>
          </w:p>
        </w:tc>
        <w:tc>
          <w:tcPr>
            <w:tcW w:w="2433" w:type="dxa"/>
            <w:shd w:val="clear" w:color="auto" w:fill="auto"/>
          </w:tcPr>
          <w:p w:rsidR="00B77563" w:rsidRPr="009B20B8" w:rsidRDefault="00B77563" w:rsidP="00BB10AB">
            <w:pPr>
              <w:rPr>
                <w:rFonts w:cs="Gill Sans"/>
                <w:szCs w:val="22"/>
              </w:rPr>
            </w:pPr>
          </w:p>
        </w:tc>
      </w:tr>
      <w:tr w:rsidR="00B77563" w:rsidRPr="009B20B8" w:rsidTr="00BB10AB">
        <w:trPr>
          <w:trHeight w:val="2520"/>
          <w:jc w:val="center"/>
        </w:trPr>
        <w:tc>
          <w:tcPr>
            <w:tcW w:w="1827" w:type="dxa"/>
            <w:shd w:val="clear" w:color="auto" w:fill="auto"/>
            <w:vAlign w:val="center"/>
          </w:tcPr>
          <w:p w:rsidR="00B77563" w:rsidRPr="009B20B8" w:rsidRDefault="00B77563" w:rsidP="00BB10AB">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BB10AB">
            <w:pPr>
              <w:rPr>
                <w:rFonts w:cs="Gill Sans"/>
                <w:szCs w:val="22"/>
              </w:rPr>
            </w:pPr>
          </w:p>
        </w:tc>
        <w:tc>
          <w:tcPr>
            <w:tcW w:w="2160" w:type="dxa"/>
            <w:shd w:val="clear" w:color="auto" w:fill="auto"/>
          </w:tcPr>
          <w:p w:rsidR="00B77563" w:rsidRPr="009B20B8" w:rsidRDefault="00B77563" w:rsidP="00BB10AB">
            <w:pPr>
              <w:rPr>
                <w:rFonts w:cs="Gill Sans"/>
                <w:szCs w:val="22"/>
              </w:rPr>
            </w:pPr>
          </w:p>
        </w:tc>
        <w:tc>
          <w:tcPr>
            <w:tcW w:w="2433" w:type="dxa"/>
            <w:shd w:val="clear" w:color="auto" w:fill="auto"/>
          </w:tcPr>
          <w:p w:rsidR="00B77563" w:rsidRPr="009B20B8" w:rsidRDefault="00B77563" w:rsidP="00BB10AB">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BB10AB">
        <w:trPr>
          <w:trHeight w:val="1279"/>
          <w:jc w:val="center"/>
        </w:trPr>
        <w:tc>
          <w:tcPr>
            <w:tcW w:w="2627" w:type="dxa"/>
            <w:shd w:val="clear" w:color="auto" w:fill="auto"/>
            <w:vAlign w:val="center"/>
          </w:tcPr>
          <w:p w:rsidR="00B77563" w:rsidRPr="009B20B8" w:rsidRDefault="00B77563" w:rsidP="00BB10AB">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BB10AB">
            <w:pPr>
              <w:rPr>
                <w:rFonts w:cs="Gill Sans"/>
                <w:szCs w:val="22"/>
              </w:rPr>
            </w:pPr>
          </w:p>
        </w:tc>
      </w:tr>
      <w:tr w:rsidR="00B77563" w:rsidRPr="009B20B8" w:rsidTr="00BB10AB">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BB10AB">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BB10AB">
        <w:trPr>
          <w:trHeight w:val="2047"/>
          <w:jc w:val="center"/>
        </w:trPr>
        <w:tc>
          <w:tcPr>
            <w:tcW w:w="3379" w:type="dxa"/>
            <w:gridSpan w:val="2"/>
            <w:shd w:val="clear" w:color="auto" w:fill="auto"/>
            <w:tcMar>
              <w:top w:w="115" w:type="dxa"/>
              <w:left w:w="115" w:type="dxa"/>
              <w:right w:w="115" w:type="dxa"/>
            </w:tcMar>
          </w:tcPr>
          <w:p w:rsidR="00B77563" w:rsidRDefault="00B77563" w:rsidP="00BB10AB">
            <w:pPr>
              <w:jc w:val="center"/>
              <w:rPr>
                <w:rFonts w:cs="Gill Sans"/>
                <w:bCs/>
                <w:szCs w:val="22"/>
              </w:rPr>
            </w:pPr>
          </w:p>
          <w:p w:rsidR="00B77563" w:rsidRPr="00686EF7" w:rsidRDefault="00B77563" w:rsidP="00BB10AB">
            <w:pPr>
              <w:jc w:val="center"/>
              <w:rPr>
                <w:rFonts w:cs="Gill Sans"/>
                <w:b/>
                <w:bCs/>
                <w:szCs w:val="22"/>
              </w:rPr>
            </w:pPr>
            <w:r w:rsidRPr="00686EF7">
              <w:rPr>
                <w:rFonts w:cs="Gill Sans"/>
                <w:b/>
                <w:bCs/>
                <w:szCs w:val="22"/>
              </w:rPr>
              <w:t>Cost Plus</w:t>
            </w:r>
          </w:p>
          <w:p w:rsidR="00B77563" w:rsidRDefault="00B77563" w:rsidP="00BB10AB">
            <w:pPr>
              <w:rPr>
                <w:rFonts w:cs="Gill Sans"/>
                <w:bCs/>
                <w:szCs w:val="22"/>
              </w:rPr>
            </w:pPr>
          </w:p>
          <w:p w:rsidR="00B77563" w:rsidRPr="009B20B8" w:rsidRDefault="00B77563" w:rsidP="00BB10AB">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BB10AB">
            <w:pPr>
              <w:rPr>
                <w:rFonts w:cs="Gill Sans"/>
                <w:bCs/>
                <w:szCs w:val="22"/>
              </w:rPr>
            </w:pPr>
          </w:p>
          <w:p w:rsidR="00B77563" w:rsidRPr="00686EF7" w:rsidRDefault="00B77563" w:rsidP="00BB10AB">
            <w:pPr>
              <w:jc w:val="center"/>
              <w:rPr>
                <w:rFonts w:cs="Gill Sans"/>
                <w:b/>
                <w:bCs/>
                <w:szCs w:val="22"/>
              </w:rPr>
            </w:pPr>
            <w:r w:rsidRPr="00686EF7">
              <w:rPr>
                <w:rFonts w:cs="Gill Sans"/>
                <w:b/>
                <w:bCs/>
                <w:szCs w:val="22"/>
              </w:rPr>
              <w:t>Value Based</w:t>
            </w:r>
          </w:p>
          <w:p w:rsidR="00B77563" w:rsidRDefault="00B77563" w:rsidP="00BB10AB">
            <w:pPr>
              <w:rPr>
                <w:rFonts w:cs="Gill Sans"/>
                <w:bCs/>
                <w:szCs w:val="22"/>
              </w:rPr>
            </w:pPr>
          </w:p>
          <w:p w:rsidR="00B77563" w:rsidRPr="009B20B8" w:rsidRDefault="00B77563" w:rsidP="00BB10AB">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BB10AB">
            <w:pPr>
              <w:rPr>
                <w:rFonts w:cs="Gill Sans"/>
                <w:bCs/>
                <w:szCs w:val="22"/>
              </w:rPr>
            </w:pPr>
          </w:p>
          <w:p w:rsidR="00B77563" w:rsidRPr="00686EF7" w:rsidRDefault="00B77563" w:rsidP="00BB10AB">
            <w:pPr>
              <w:rPr>
                <w:rFonts w:cs="Gill Sans"/>
                <w:b/>
                <w:bCs/>
                <w:szCs w:val="22"/>
              </w:rPr>
            </w:pPr>
            <w:r w:rsidRPr="00686EF7">
              <w:rPr>
                <w:rFonts w:cs="Gill Sans"/>
                <w:b/>
                <w:bCs/>
                <w:szCs w:val="22"/>
              </w:rPr>
              <w:t>Other:</w:t>
            </w:r>
          </w:p>
        </w:tc>
      </w:tr>
      <w:tr w:rsidR="00B77563" w:rsidRPr="009B20B8" w:rsidTr="00BB10AB">
        <w:trPr>
          <w:trHeight w:val="7678"/>
          <w:jc w:val="center"/>
        </w:trPr>
        <w:tc>
          <w:tcPr>
            <w:tcW w:w="10283" w:type="dxa"/>
            <w:gridSpan w:val="4"/>
            <w:shd w:val="clear" w:color="auto" w:fill="auto"/>
            <w:tcMar>
              <w:top w:w="115" w:type="dxa"/>
              <w:left w:w="115" w:type="dxa"/>
              <w:right w:w="115" w:type="dxa"/>
            </w:tcMar>
          </w:tcPr>
          <w:p w:rsidR="00B77563" w:rsidRPr="009B20B8" w:rsidRDefault="00B77563" w:rsidP="00BB10AB">
            <w:pPr>
              <w:rPr>
                <w:rFonts w:cs="Gill Sans"/>
                <w:b/>
                <w:bCs/>
                <w:szCs w:val="22"/>
              </w:rPr>
            </w:pPr>
            <w:r w:rsidRPr="009B20B8">
              <w:rPr>
                <w:rFonts w:cs="Gill Sans"/>
                <w:b/>
                <w:bCs/>
                <w:szCs w:val="22"/>
              </w:rPr>
              <w:t>Provide an explanation of your pricing model selection.</w:t>
            </w:r>
          </w:p>
          <w:p w:rsidR="00B77563" w:rsidRPr="009B20B8" w:rsidRDefault="00B77563" w:rsidP="00BB10AB">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BB10AB">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BB10AB">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BB10AB">
            <w:pPr>
              <w:jc w:val="center"/>
              <w:rPr>
                <w:rFonts w:cs="Gill Sans"/>
                <w:b/>
                <w:szCs w:val="22"/>
              </w:rPr>
            </w:pPr>
            <w:r w:rsidRPr="009B20B8">
              <w:rPr>
                <w:rFonts w:cs="Gill Sans"/>
                <w:b/>
                <w:szCs w:val="22"/>
              </w:rPr>
              <w:t>Distribution Channel 1</w:t>
            </w:r>
          </w:p>
          <w:p w:rsidR="00B77563" w:rsidRPr="009B20B8" w:rsidRDefault="00B77563" w:rsidP="00BB10AB">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BB10AB">
            <w:pPr>
              <w:jc w:val="center"/>
              <w:rPr>
                <w:rFonts w:cs="Gill Sans"/>
                <w:b/>
                <w:szCs w:val="22"/>
              </w:rPr>
            </w:pPr>
            <w:r w:rsidRPr="009B20B8">
              <w:rPr>
                <w:rFonts w:cs="Gill Sans"/>
                <w:b/>
                <w:szCs w:val="22"/>
              </w:rPr>
              <w:t>Distribution Channel 2</w:t>
            </w:r>
          </w:p>
          <w:p w:rsidR="00B77563" w:rsidRPr="009B20B8" w:rsidRDefault="00B77563" w:rsidP="00BB10AB">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BB10AB">
            <w:pPr>
              <w:jc w:val="center"/>
              <w:rPr>
                <w:rFonts w:cs="Gill Sans"/>
                <w:b/>
                <w:szCs w:val="22"/>
              </w:rPr>
            </w:pPr>
            <w:r w:rsidRPr="009B20B8">
              <w:rPr>
                <w:rFonts w:cs="Gill Sans"/>
                <w:b/>
                <w:szCs w:val="22"/>
              </w:rPr>
              <w:t>Distribution Channel 3</w:t>
            </w:r>
          </w:p>
          <w:p w:rsidR="00B77563" w:rsidRPr="009B20B8" w:rsidRDefault="00B77563" w:rsidP="00BB10AB">
            <w:pPr>
              <w:jc w:val="center"/>
              <w:rPr>
                <w:rFonts w:cs="Gill Sans"/>
                <w:b/>
                <w:szCs w:val="22"/>
              </w:rPr>
            </w:pPr>
          </w:p>
        </w:tc>
      </w:tr>
      <w:tr w:rsidR="00B77563" w:rsidRPr="009B20B8" w:rsidTr="00BB10AB">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r>
      <w:tr w:rsidR="00B77563" w:rsidRPr="009B20B8" w:rsidTr="00BB10AB">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r>
      <w:tr w:rsidR="00B77563" w:rsidRPr="009B20B8" w:rsidTr="00BB10AB">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r>
      <w:tr w:rsidR="00B77563" w:rsidRPr="009B20B8" w:rsidTr="00BB10AB">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r>
      <w:tr w:rsidR="00B77563" w:rsidRPr="009B20B8" w:rsidTr="00BB10AB">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r>
      <w:tr w:rsidR="00B77563" w:rsidRPr="009B20B8" w:rsidTr="00BB10AB">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r>
      <w:tr w:rsidR="00B77563" w:rsidRPr="009B20B8" w:rsidTr="00BB10AB">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BB10AB">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BB10AB">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BB10AB">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r w:rsidRPr="007541BC">
              <w:rPr>
                <w:rFonts w:cs="Arial"/>
                <w:b/>
              </w:rPr>
              <w:t>Bio/s</w:t>
            </w: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BB10AB">
            <w:pPr>
              <w:rPr>
                <w:rFonts w:cs="Arial"/>
                <w:b/>
                <w:bCs/>
                <w:i/>
              </w:rPr>
            </w:pPr>
          </w:p>
        </w:tc>
      </w:tr>
      <w:tr w:rsidR="00B77563" w:rsidRPr="007541BC" w:rsidTr="00BB10AB">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r w:rsidRPr="007541BC">
              <w:rPr>
                <w:rFonts w:cs="Arial"/>
                <w:b/>
              </w:rPr>
              <w:t>Gaps in Management or Experience</w:t>
            </w: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BB10AB">
            <w:pPr>
              <w:rPr>
                <w:rFonts w:cs="Arial"/>
                <w:b/>
                <w:bCs/>
                <w:i/>
              </w:rPr>
            </w:pPr>
          </w:p>
        </w:tc>
      </w:tr>
      <w:tr w:rsidR="00B77563" w:rsidRPr="007541BC" w:rsidTr="00BB10AB">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r w:rsidRPr="007541BC">
              <w:rPr>
                <w:rFonts w:cs="Arial"/>
                <w:b/>
              </w:rPr>
              <w:t>Advisors</w:t>
            </w: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p w:rsidR="00B77563" w:rsidRPr="007541BC" w:rsidRDefault="00B77563" w:rsidP="00BB10AB">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BB10AB">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Default="00BB10AB"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180C64" w:rsidRDefault="00BB10AB"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180C64" w:rsidRDefault="00BB10AB"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180C64" w:rsidRDefault="00BB10AB"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Default="00BB10AB"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180C64" w:rsidRDefault="00BB10AB"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180C64" w:rsidRDefault="00BB10AB"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180C64" w:rsidRDefault="00BB10AB"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rsidR="00BB10AB" w:rsidRPr="002F4F6B" w:rsidRDefault="00BB10AB" w:rsidP="00B77563">
                        <w:pPr>
                          <w:jc w:val="center"/>
                          <w:rPr>
                            <w:b/>
                            <w:sz w:val="18"/>
                          </w:rPr>
                        </w:pPr>
                        <w:r>
                          <w:rPr>
                            <w:b/>
                            <w:sz w:val="18"/>
                          </w:rPr>
                          <w:t>TITLE</w:t>
                        </w:r>
                      </w:p>
                      <w:p w:rsidR="00BB10AB" w:rsidRPr="002F4F6B" w:rsidRDefault="00BB10AB"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w:t>
      </w:r>
      <w:proofErr w:type="gramStart"/>
      <w:r w:rsidRPr="009B20B8">
        <w:rPr>
          <w:rFonts w:cs="Gill Sans"/>
          <w:szCs w:val="22"/>
        </w:rPr>
        <w:t>template</w:t>
      </w:r>
      <w:r>
        <w:rPr>
          <w:rFonts w:cs="Gill Sans"/>
          <w:szCs w:val="22"/>
        </w:rPr>
        <w:t>,</w:t>
      </w:r>
      <w:r w:rsidRPr="009B20B8">
        <w:rPr>
          <w:rFonts w:cs="Gill Sans"/>
          <w:szCs w:val="22"/>
        </w:rPr>
        <w:t xml:space="preserve"> and</w:t>
      </w:r>
      <w:proofErr w:type="gramEnd"/>
      <w:r w:rsidRPr="009B20B8">
        <w:rPr>
          <w:rFonts w:cs="Gill Sans"/>
          <w:szCs w:val="22"/>
        </w:rPr>
        <w:t xml:space="preserve">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w:t>
      </w:r>
      <w:proofErr w:type="gramStart"/>
      <w:r w:rsidRPr="009B20B8">
        <w:rPr>
          <w:rFonts w:ascii="Gill Sans MT" w:hAnsi="Gill Sans MT" w:cs="Gill Sans"/>
          <w:szCs w:val="22"/>
        </w:rPr>
        <w:t>have</w:t>
      </w:r>
      <w:proofErr w:type="gramEnd"/>
      <w:r w:rsidRPr="009B20B8">
        <w:rPr>
          <w:rFonts w:ascii="Gill Sans MT" w:hAnsi="Gill Sans MT" w:cs="Gill Sans"/>
          <w:szCs w:val="22"/>
        </w:rPr>
        <w:t xml:space="preser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BB10AB">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396A" w:rsidRDefault="0004396A">
      <w:r>
        <w:separator/>
      </w:r>
    </w:p>
  </w:endnote>
  <w:endnote w:type="continuationSeparator" w:id="0">
    <w:p w:rsidR="0004396A" w:rsidRDefault="00043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0AB" w:rsidRDefault="00BB10AB" w:rsidP="00BB10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B10AB" w:rsidRDefault="00BB10AB" w:rsidP="00BB10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0AB" w:rsidRPr="00606098" w:rsidRDefault="00BB10AB" w:rsidP="00BB10A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rsidR="00BB10AB" w:rsidRDefault="00BB10AB" w:rsidP="00BB10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396A" w:rsidRDefault="0004396A">
      <w:r>
        <w:separator/>
      </w:r>
    </w:p>
  </w:footnote>
  <w:footnote w:type="continuationSeparator" w:id="0">
    <w:p w:rsidR="0004396A" w:rsidRDefault="00043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0AB" w:rsidRDefault="00BB10AB" w:rsidP="00BB10AB">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0AB" w:rsidRDefault="00BB10AB" w:rsidP="00BB10AB">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4396A"/>
    <w:rsid w:val="00102539"/>
    <w:rsid w:val="001323A6"/>
    <w:rsid w:val="0027245E"/>
    <w:rsid w:val="00343F61"/>
    <w:rsid w:val="0061321E"/>
    <w:rsid w:val="007B761E"/>
    <w:rsid w:val="00884489"/>
    <w:rsid w:val="008B0554"/>
    <w:rsid w:val="00B77563"/>
    <w:rsid w:val="00BB10AB"/>
    <w:rsid w:val="00BF0187"/>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DE810"/>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6498</Words>
  <Characters>3704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Krista Bodniece</cp:lastModifiedBy>
  <cp:revision>2</cp:revision>
  <dcterms:created xsi:type="dcterms:W3CDTF">2019-01-31T13:28:00Z</dcterms:created>
  <dcterms:modified xsi:type="dcterms:W3CDTF">2019-01-31T13:28:00Z</dcterms:modified>
</cp:coreProperties>
</file>